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068322C3" w:rsidR="00BE6993" w:rsidRDefault="00BE6993">
      <w:r>
        <w:t>Student Name</w:t>
      </w:r>
      <w:r>
        <w:tab/>
      </w:r>
      <w:r>
        <w:tab/>
        <w:t xml:space="preserve">: </w:t>
      </w:r>
      <w:r w:rsidR="00955570">
        <w:t xml:space="preserve"> Ken</w:t>
      </w:r>
      <w:r w:rsidR="00F17D33">
        <w:t xml:space="preserve">t Chadwick - </w:t>
      </w:r>
      <w:r w:rsidR="00F17D33" w:rsidRPr="00F17D33">
        <w:t>20086513</w:t>
      </w:r>
    </w:p>
    <w:p w14:paraId="4905810F" w14:textId="7A407DF0" w:rsidR="00A960B8" w:rsidRPr="00F17D33" w:rsidRDefault="00A960B8" w:rsidP="00F17D33">
      <w:pPr>
        <w:rPr>
          <w:rFonts w:ascii="Times New Roman" w:eastAsia="Times New Roman" w:hAnsi="Times New Roman" w:cs="Times New Roman"/>
          <w:lang w:val="en-US"/>
        </w:rPr>
      </w:pPr>
      <w:r>
        <w:t>Project Repo</w:t>
      </w:r>
      <w:r w:rsidR="00085B1D">
        <w:t xml:space="preserve"> URL</w:t>
      </w:r>
      <w:r>
        <w:tab/>
        <w:t>:</w:t>
      </w:r>
      <w:r w:rsidR="00F17D33">
        <w:t xml:space="preserve">  </w:t>
      </w:r>
      <w:hyperlink r:id="rId10" w:history="1">
        <w:r w:rsidR="00F17D33" w:rsidRPr="00F17D33"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https://github.com/kento-mc/toddler-gatekeeper</w:t>
        </w:r>
      </w:hyperlink>
      <w:r w:rsidR="00F17D33">
        <w:rPr>
          <w:rFonts w:ascii="Times New Roman" w:eastAsia="Times New Roman" w:hAnsi="Times New Roman" w:cs="Times New Roman"/>
          <w:lang w:val="en-US"/>
        </w:rPr>
        <w:t xml:space="preserve">      </w:t>
      </w:r>
      <w:r w:rsidR="00F17D33">
        <w:t xml:space="preserve">          Project Website: </w:t>
      </w:r>
      <w:hyperlink r:id="rId11" w:history="1">
        <w:r w:rsidR="00F17D33" w:rsidRPr="00F17D33">
          <w:rPr>
            <w:rFonts w:ascii="Times New Roman" w:eastAsia="Times New Roman" w:hAnsi="Times New Roman" w:cs="Times New Roman"/>
            <w:color w:val="0000FF"/>
            <w:u w:val="single"/>
            <w:lang w:val="en-US"/>
          </w:rPr>
          <w:t>https://kento-mc.github.io/toddler-gatekeeper/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4D3DA7D9" w:rsidR="001F1197" w:rsidRPr="001F1197" w:rsidRDefault="00494B44" w:rsidP="001F119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0DCE068C" w14:textId="77777777" w:rsidR="00494B44" w:rsidRPr="007336B7" w:rsidRDefault="00494B44" w:rsidP="001F11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F17D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9846A83" w14:textId="1C1B2CE7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iFi</w:t>
            </w:r>
            <w:proofErr w:type="spellEnd"/>
            <w:r>
              <w:t xml:space="preserve"> &amp; SSH connection between laptop and Raspberry Pi</w:t>
            </w:r>
          </w:p>
          <w:p w14:paraId="4740C853" w14:textId="55ED2713" w:rsidR="00F17D33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luetooth connection to speaker. Setting up Bluetooth headless took a good bit of configuring.</w:t>
            </w:r>
          </w:p>
        </w:tc>
        <w:tc>
          <w:tcPr>
            <w:tcW w:w="2987" w:type="dxa"/>
            <w:vAlign w:val="center"/>
          </w:tcPr>
          <w:p w14:paraId="1B520121" w14:textId="6732BC08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 has a clear domain application.</w:t>
            </w:r>
          </w:p>
        </w:tc>
        <w:tc>
          <w:tcPr>
            <w:tcW w:w="2643" w:type="dxa"/>
          </w:tcPr>
          <w:p w14:paraId="1BBD1FBD" w14:textId="20E7FEC7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 xml:space="preserve"> repo with detailed and fleshed-out readme file.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B21EC39" w14:textId="77777777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nowledge from three strands:</w:t>
            </w:r>
          </w:p>
          <w:p w14:paraId="472FD36C" w14:textId="701A675A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 Programming, including multiprocessing</w:t>
            </w:r>
          </w:p>
          <w:p w14:paraId="388C4CE5" w14:textId="6A5BFD9A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 Database: with remote connections</w:t>
            </w:r>
          </w:p>
          <w:p w14:paraId="3042019A" w14:textId="1DEA7751" w:rsidR="00F17D33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 Computer systems</w:t>
            </w:r>
          </w:p>
        </w:tc>
        <w:tc>
          <w:tcPr>
            <w:tcW w:w="3677" w:type="dxa"/>
            <w:vAlign w:val="center"/>
          </w:tcPr>
          <w:p w14:paraId="6F445040" w14:textId="53C58987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QTT messaging mediated by </w:t>
            </w:r>
            <w:proofErr w:type="spellStart"/>
            <w:r>
              <w:t>Wia</w:t>
            </w:r>
            <w:proofErr w:type="spellEnd"/>
            <w:r>
              <w:t xml:space="preserve"> as detailed below.</w:t>
            </w:r>
          </w:p>
        </w:tc>
        <w:tc>
          <w:tcPr>
            <w:tcW w:w="2987" w:type="dxa"/>
            <w:vAlign w:val="center"/>
          </w:tcPr>
          <w:p w14:paraId="2AC7A941" w14:textId="6FE7BBED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would characterize this as a good prototype, as it shows the suitability of the various technologies/ protocols, though it lacks any suitable GUIs or more refined physical implementation.</w:t>
            </w:r>
          </w:p>
        </w:tc>
        <w:tc>
          <w:tcPr>
            <w:tcW w:w="2643" w:type="dxa"/>
          </w:tcPr>
          <w:p w14:paraId="1C0369F0" w14:textId="5FB14F11" w:rsidR="00494B44" w:rsidRDefault="00F17D3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ructional video included in the readme file/website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3AE0E5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processing in Python might qualify for this band as it was self-acquired knowledge. Also had to do a bit of reading to set up remote connections for MySQL</w:t>
            </w:r>
          </w:p>
        </w:tc>
        <w:tc>
          <w:tcPr>
            <w:tcW w:w="3677" w:type="dxa"/>
            <w:vAlign w:val="center"/>
          </w:tcPr>
          <w:p w14:paraId="2C3A4885" w14:textId="29BB2E4A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of </w:t>
            </w:r>
            <w:proofErr w:type="spellStart"/>
            <w:r>
              <w:t>Wia</w:t>
            </w:r>
            <w:proofErr w:type="spellEnd"/>
            <w:r>
              <w:t xml:space="preserve"> to log and visualize data, and flows to send email and SMS notifications</w:t>
            </w: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1F5242BA" w:rsidR="00494B44" w:rsidRDefault="00F17D33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ithub</w:t>
            </w:r>
            <w:proofErr w:type="spellEnd"/>
            <w:r>
              <w:t xml:space="preserve"> Pages website mirroring what is included in the readme file.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137442EA" w:rsidR="00494B44" w:rsidRDefault="00494B44" w:rsidP="00494B44">
      <w:r>
        <w:t>Additional Comments:</w:t>
      </w:r>
      <w:r w:rsidR="00F17D33">
        <w:t xml:space="preserve"> </w:t>
      </w:r>
    </w:p>
    <w:p w14:paraId="6E37D93B" w14:textId="7A10A7AF" w:rsidR="00F17D33" w:rsidRDefault="00F17D33" w:rsidP="00F17D33">
      <w:pPr>
        <w:ind w:firstLine="720"/>
      </w:pPr>
      <w:r>
        <w:t xml:space="preserve">The main </w:t>
      </w:r>
      <w:proofErr w:type="gramStart"/>
      <w:r>
        <w:t>learning  outcomes</w:t>
      </w:r>
      <w:proofErr w:type="gramEnd"/>
      <w:r>
        <w:t xml:space="preserve"> of the project for me were troubleshooting connecting devices on a local network and getting more comfortable with Python. The most time was spent in refining how the accelerometer data from the Sense </w:t>
      </w:r>
      <w:proofErr w:type="spellStart"/>
      <w:r>
        <w:t>Hat</w:t>
      </w:r>
      <w:proofErr w:type="spellEnd"/>
      <w:r>
        <w:t xml:space="preserve"> was captured and used, and then figuring out the networking of the remote database and Bluetooth device from the command line.</w:t>
      </w:r>
      <w:r w:rsidR="001F1197">
        <w:t xml:space="preserve"> Setting up </w:t>
      </w:r>
      <w:proofErr w:type="spellStart"/>
      <w:r w:rsidR="001F1197">
        <w:t>Wia</w:t>
      </w:r>
      <w:proofErr w:type="spellEnd"/>
      <w:r w:rsidR="001F1197">
        <w:t xml:space="preserve"> was very straightforward after working through it in the labs. If I were to take this </w:t>
      </w:r>
      <w:proofErr w:type="gramStart"/>
      <w:r w:rsidR="001F1197">
        <w:t>further</w:t>
      </w:r>
      <w:proofErr w:type="gramEnd"/>
      <w:r w:rsidR="001F1197">
        <w:t xml:space="preserve"> I would focus next on creating a web interface that would allow for a more elegant presentation of arming the Gatekeeper, providing a time threshold, and maybe setting up a schedule for how it operates on different days of the week. Then, ideally, that web interface could be replicated in a mobile app. Naturally, the sensor used on the door and what type of display was mounted would also need to be refined to something less heavy-duty than a Raspberry Pi and Sense Hat.</w:t>
      </w:r>
    </w:p>
    <w:p w14:paraId="00B90A69" w14:textId="06FF0F74" w:rsidR="00990775" w:rsidRPr="00990775" w:rsidRDefault="00990775" w:rsidP="00990775">
      <w:bookmarkStart w:id="0" w:name="_GoBack"/>
      <w:bookmarkEnd w:id="0"/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17D87" w14:textId="77777777" w:rsidR="003073F7" w:rsidRDefault="003073F7" w:rsidP="007336B7">
      <w:r>
        <w:separator/>
      </w:r>
    </w:p>
  </w:endnote>
  <w:endnote w:type="continuationSeparator" w:id="0">
    <w:p w14:paraId="73413BF2" w14:textId="77777777" w:rsidR="003073F7" w:rsidRDefault="003073F7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6FA49" w14:textId="77777777" w:rsidR="003073F7" w:rsidRDefault="003073F7" w:rsidP="007336B7">
      <w:r>
        <w:separator/>
      </w:r>
    </w:p>
  </w:footnote>
  <w:footnote w:type="continuationSeparator" w:id="0">
    <w:p w14:paraId="343E0BE5" w14:textId="77777777" w:rsidR="003073F7" w:rsidRDefault="003073F7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1F1197"/>
    <w:rsid w:val="0027238D"/>
    <w:rsid w:val="002B0C48"/>
    <w:rsid w:val="003073F7"/>
    <w:rsid w:val="0031587C"/>
    <w:rsid w:val="0039772B"/>
    <w:rsid w:val="003A19DB"/>
    <w:rsid w:val="003B5DCB"/>
    <w:rsid w:val="00494B44"/>
    <w:rsid w:val="00695A59"/>
    <w:rsid w:val="006C1458"/>
    <w:rsid w:val="007336B7"/>
    <w:rsid w:val="009256FA"/>
    <w:rsid w:val="00955570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DB5E18"/>
    <w:rsid w:val="00E873D2"/>
    <w:rsid w:val="00E91BDD"/>
    <w:rsid w:val="00F1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F17D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kento-mc.github.io/toddler-gatekeeper/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kento-mc/toddler-gatekeeper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8B871C-5C5C-4642-90CB-70064E298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86513</cp:lastModifiedBy>
  <cp:revision>4</cp:revision>
  <dcterms:created xsi:type="dcterms:W3CDTF">2019-12-20T22:18:00Z</dcterms:created>
  <dcterms:modified xsi:type="dcterms:W3CDTF">2019-12-22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